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FCD7ED" w14:textId="77777777" w:rsidR="00123774" w:rsidRDefault="00B737F0">
      <w:pPr>
        <w:pStyle w:val="Title"/>
      </w:pPr>
      <w:r>
        <w:t>Bootstrap worksheet</w:t>
      </w:r>
    </w:p>
    <w:p w14:paraId="0EF48BD2" w14:textId="36E92402" w:rsidR="00123774" w:rsidRPr="002701D9" w:rsidRDefault="00AB5C8C">
      <w:pPr>
        <w:pStyle w:val="Author"/>
        <w:rPr>
          <w:b/>
          <w:bCs/>
        </w:rPr>
      </w:pPr>
      <w:r>
        <w:t>Sajith Gowthaman</w:t>
      </w:r>
      <w:r w:rsidR="002701D9">
        <w:t xml:space="preserve"> (ek5282)</w:t>
      </w:r>
      <w:bookmarkStart w:id="0" w:name="_GoBack"/>
      <w:bookmarkEnd w:id="0"/>
      <w:r w:rsidR="002701D9">
        <w:t>)</w:t>
      </w:r>
    </w:p>
    <w:p w14:paraId="56A4C045" w14:textId="77777777" w:rsidR="00123774" w:rsidRDefault="00B737F0">
      <w:pPr>
        <w:pStyle w:val="Date"/>
      </w:pPr>
      <w:r>
        <w:t>2/8/2020</w:t>
      </w:r>
    </w:p>
    <w:p w14:paraId="0970EDC3" w14:textId="77777777" w:rsidR="00123774" w:rsidRDefault="00B737F0">
      <w:pPr>
        <w:pStyle w:val="FirstParagraph"/>
      </w:pPr>
      <w:r>
        <w:t>Ques 1: a) How many possible bootstrap resamples of these data are there?</w:t>
      </w:r>
    </w:p>
    <w:p w14:paraId="4C5E0B62" w14:textId="682E6022" w:rsidR="00123774" w:rsidRDefault="00B737F0">
      <w:pPr>
        <w:pStyle w:val="SourceCode"/>
      </w:pPr>
      <w:r>
        <w:rPr>
          <w:rStyle w:val="KeywordTok"/>
        </w:rPr>
        <w:t>choose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 xml:space="preserve">) </w:t>
      </w:r>
    </w:p>
    <w:p w14:paraId="4EE79B9F" w14:textId="77777777" w:rsidR="00123774" w:rsidRDefault="00B737F0">
      <w:pPr>
        <w:pStyle w:val="SourceCode"/>
      </w:pPr>
      <w:r>
        <w:rPr>
          <w:rStyle w:val="VerbatimChar"/>
        </w:rPr>
        <w:t>## [1] 1352078</w:t>
      </w:r>
    </w:p>
    <w:p w14:paraId="264A079E" w14:textId="77777777" w:rsidR="00123774" w:rsidRDefault="00B737F0">
      <w:pPr>
        <w:pStyle w:val="Heading1"/>
      </w:pPr>
      <w:bookmarkStart w:id="1" w:name="possible-bootstrap-resamples-are-there"/>
      <w:r>
        <w:t>1352078 possible bootstrap resamples are there</w:t>
      </w:r>
      <w:bookmarkEnd w:id="1"/>
    </w:p>
    <w:p w14:paraId="0112FE9C" w14:textId="77777777" w:rsidR="00123774" w:rsidRDefault="00B737F0">
      <w:pPr>
        <w:pStyle w:val="FirstParagraph"/>
      </w:pPr>
      <w:r>
        <w:t>b)Using R and the sample() function, or a random number table or generator, generate five resamples of the integers from 1 to 12.</w:t>
      </w:r>
    </w:p>
    <w:p w14:paraId="50BE61B7" w14:textId="02692950" w:rsidR="00123774" w:rsidRDefault="00B737F0">
      <w:pPr>
        <w:pStyle w:val="SourceCode"/>
      </w:pPr>
      <w:r>
        <w:rPr>
          <w:rStyle w:val="NormalTok"/>
        </w:rPr>
        <w:t>Org_data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4.94</w:t>
      </w:r>
      <w:r>
        <w:rPr>
          <w:rStyle w:val="NormalTok"/>
        </w:rPr>
        <w:t>,</w:t>
      </w:r>
      <w:r>
        <w:rPr>
          <w:rStyle w:val="FloatTok"/>
        </w:rPr>
        <w:t>5.06</w:t>
      </w:r>
      <w:r>
        <w:rPr>
          <w:rStyle w:val="NormalTok"/>
        </w:rPr>
        <w:t>,</w:t>
      </w:r>
      <w:r>
        <w:rPr>
          <w:rStyle w:val="FloatTok"/>
        </w:rPr>
        <w:t>4.53</w:t>
      </w:r>
      <w:r>
        <w:rPr>
          <w:rStyle w:val="NormalTok"/>
        </w:rPr>
        <w:t>,</w:t>
      </w:r>
      <w:r>
        <w:rPr>
          <w:rStyle w:val="FloatTok"/>
        </w:rPr>
        <w:t>5.07</w:t>
      </w:r>
      <w:r>
        <w:rPr>
          <w:rStyle w:val="NormalTok"/>
        </w:rPr>
        <w:t>,</w:t>
      </w:r>
      <w:r>
        <w:rPr>
          <w:rStyle w:val="FloatTok"/>
        </w:rPr>
        <w:t>4.99</w:t>
      </w:r>
      <w:r>
        <w:rPr>
          <w:rStyle w:val="NormalTok"/>
        </w:rPr>
        <w:t>,</w:t>
      </w:r>
      <w:r>
        <w:rPr>
          <w:rStyle w:val="FloatTok"/>
        </w:rPr>
        <w:t>5.16</w:t>
      </w:r>
      <w:r>
        <w:rPr>
          <w:rStyle w:val="NormalTok"/>
        </w:rPr>
        <w:t>,</w:t>
      </w:r>
      <w:r>
        <w:rPr>
          <w:rStyle w:val="FloatTok"/>
        </w:rPr>
        <w:t>4.38</w:t>
      </w:r>
      <w:r>
        <w:rPr>
          <w:rStyle w:val="NormalTok"/>
        </w:rPr>
        <w:t>,</w:t>
      </w:r>
      <w:r>
        <w:rPr>
          <w:rStyle w:val="FloatTok"/>
        </w:rPr>
        <w:t>4.43</w:t>
      </w:r>
      <w:r>
        <w:rPr>
          <w:rStyle w:val="NormalTok"/>
        </w:rPr>
        <w:t>,</w:t>
      </w:r>
      <w:r>
        <w:rPr>
          <w:rStyle w:val="FloatTok"/>
        </w:rPr>
        <w:t>4.93</w:t>
      </w:r>
      <w:r>
        <w:rPr>
          <w:rStyle w:val="NormalTok"/>
        </w:rPr>
        <w:t>,</w:t>
      </w:r>
      <w:r>
        <w:rPr>
          <w:rStyle w:val="FloatTok"/>
        </w:rPr>
        <w:t>4.72</w:t>
      </w:r>
      <w:r>
        <w:rPr>
          <w:rStyle w:val="NormalTok"/>
        </w:rPr>
        <w:t>,</w:t>
      </w:r>
      <w:r>
        <w:rPr>
          <w:rStyle w:val="FloatTok"/>
        </w:rPr>
        <w:t>4.92</w:t>
      </w:r>
      <w:r>
        <w:rPr>
          <w:rStyle w:val="NormalTok"/>
        </w:rPr>
        <w:t>,</w:t>
      </w:r>
      <w:r>
        <w:rPr>
          <w:rStyle w:val="FloatTok"/>
        </w:rPr>
        <w:t>4.96</w:t>
      </w:r>
      <w:r>
        <w:rPr>
          <w:rStyle w:val="NormalTok"/>
        </w:rPr>
        <w:t>)</w:t>
      </w:r>
      <w:r>
        <w:br/>
      </w:r>
      <w:r w:rsidR="0088219C">
        <w:rPr>
          <w:rStyle w:val="NormalTok"/>
        </w:rPr>
        <w:t>B_</w:t>
      </w:r>
      <w:r>
        <w:rPr>
          <w:rStyle w:val="NormalTok"/>
        </w:rPr>
        <w:t>Sample1&lt;-</w:t>
      </w:r>
      <w:r>
        <w:rPr>
          <w:rStyle w:val="KeywordTok"/>
        </w:rPr>
        <w:t>sample</w:t>
      </w:r>
      <w:r>
        <w:rPr>
          <w:rStyle w:val="NormalTok"/>
        </w:rPr>
        <w:t>(Org_data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 w:rsidR="0088219C">
        <w:rPr>
          <w:rStyle w:val="NormalTok"/>
        </w:rPr>
        <w:t>B_</w:t>
      </w:r>
      <w:r>
        <w:rPr>
          <w:rStyle w:val="NormalTok"/>
        </w:rPr>
        <w:t>Sample2&lt;-</w:t>
      </w:r>
      <w:r>
        <w:rPr>
          <w:rStyle w:val="KeywordTok"/>
        </w:rPr>
        <w:t>sample</w:t>
      </w:r>
      <w:r>
        <w:rPr>
          <w:rStyle w:val="NormalTok"/>
        </w:rPr>
        <w:t>(Org_data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 w:rsidR="0088219C">
        <w:rPr>
          <w:rStyle w:val="NormalTok"/>
        </w:rPr>
        <w:t>B_</w:t>
      </w:r>
      <w:r>
        <w:rPr>
          <w:rStyle w:val="NormalTok"/>
        </w:rPr>
        <w:t>Sample3&lt;-</w:t>
      </w:r>
      <w:r>
        <w:rPr>
          <w:rStyle w:val="KeywordTok"/>
        </w:rPr>
        <w:t>sample</w:t>
      </w:r>
      <w:r>
        <w:rPr>
          <w:rStyle w:val="NormalTok"/>
        </w:rPr>
        <w:t>(Org_data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 w:rsidR="0088219C">
        <w:rPr>
          <w:rStyle w:val="NormalTok"/>
        </w:rPr>
        <w:t>B_</w:t>
      </w:r>
      <w:r>
        <w:rPr>
          <w:rStyle w:val="NormalTok"/>
        </w:rPr>
        <w:t>Sample4&lt;-</w:t>
      </w:r>
      <w:r>
        <w:rPr>
          <w:rStyle w:val="KeywordTok"/>
        </w:rPr>
        <w:t>sample</w:t>
      </w:r>
      <w:r>
        <w:rPr>
          <w:rStyle w:val="NormalTok"/>
        </w:rPr>
        <w:t>(Org_data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 w:rsidR="0088219C">
        <w:rPr>
          <w:rStyle w:val="NormalTok"/>
        </w:rPr>
        <w:t>B_</w:t>
      </w:r>
      <w:r>
        <w:rPr>
          <w:rStyle w:val="NormalTok"/>
        </w:rPr>
        <w:t>Sample5&lt;-</w:t>
      </w:r>
      <w:r>
        <w:rPr>
          <w:rStyle w:val="KeywordTok"/>
        </w:rPr>
        <w:t>sample</w:t>
      </w:r>
      <w:r>
        <w:rPr>
          <w:rStyle w:val="NormalTok"/>
        </w:rPr>
        <w:t>(Org_data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32B7886B" w14:textId="77777777" w:rsidR="00123774" w:rsidRDefault="00B737F0">
      <w:pPr>
        <w:pStyle w:val="FirstParagraph"/>
      </w:pPr>
      <w:r>
        <w:t>c)For each of the resamples in b, find the mean of the corresponding elements of the aflatoxin data set. Print out the 5 bootstrap means.</w:t>
      </w:r>
    </w:p>
    <w:p w14:paraId="45F93521" w14:textId="77777777" w:rsidR="00123774" w:rsidRDefault="00B737F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ample1)</w:t>
      </w:r>
    </w:p>
    <w:p w14:paraId="04781F0A" w14:textId="77777777" w:rsidR="00123774" w:rsidRDefault="00B737F0">
      <w:pPr>
        <w:pStyle w:val="SourceCode"/>
      </w:pPr>
      <w:r>
        <w:rPr>
          <w:rStyle w:val="VerbatimChar"/>
        </w:rPr>
        <w:t>## [1] 4.92</w:t>
      </w:r>
    </w:p>
    <w:p w14:paraId="0F4B7344" w14:textId="77777777" w:rsidR="00123774" w:rsidRDefault="00B737F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ample2)</w:t>
      </w:r>
    </w:p>
    <w:p w14:paraId="5C91A6C2" w14:textId="77777777" w:rsidR="00123774" w:rsidRDefault="00B737F0">
      <w:pPr>
        <w:pStyle w:val="SourceCode"/>
      </w:pPr>
      <w:r>
        <w:rPr>
          <w:rStyle w:val="VerbatimChar"/>
        </w:rPr>
        <w:t>## [1] 5.16</w:t>
      </w:r>
    </w:p>
    <w:p w14:paraId="5AB73D03" w14:textId="77777777" w:rsidR="00123774" w:rsidRDefault="00B737F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ample3)</w:t>
      </w:r>
    </w:p>
    <w:p w14:paraId="42AC8271" w14:textId="77777777" w:rsidR="00123774" w:rsidRDefault="00B737F0">
      <w:pPr>
        <w:pStyle w:val="SourceCode"/>
      </w:pPr>
      <w:r>
        <w:rPr>
          <w:rStyle w:val="VerbatimChar"/>
        </w:rPr>
        <w:t>## [1] 4.38</w:t>
      </w:r>
    </w:p>
    <w:p w14:paraId="6F150788" w14:textId="77777777" w:rsidR="00123774" w:rsidRDefault="00B737F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ample4)</w:t>
      </w:r>
    </w:p>
    <w:p w14:paraId="14CEEE7C" w14:textId="77777777" w:rsidR="00123774" w:rsidRDefault="00B737F0">
      <w:pPr>
        <w:pStyle w:val="SourceCode"/>
      </w:pPr>
      <w:r>
        <w:rPr>
          <w:rStyle w:val="VerbatimChar"/>
        </w:rPr>
        <w:t>## [1] 4.92</w:t>
      </w:r>
    </w:p>
    <w:p w14:paraId="619FCB1C" w14:textId="77777777" w:rsidR="00123774" w:rsidRDefault="00B737F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ample5)</w:t>
      </w:r>
    </w:p>
    <w:p w14:paraId="4A3FD6A0" w14:textId="77777777" w:rsidR="00123774" w:rsidRDefault="00B737F0">
      <w:pPr>
        <w:pStyle w:val="SourceCode"/>
      </w:pPr>
      <w:r>
        <w:rPr>
          <w:rStyle w:val="VerbatimChar"/>
        </w:rPr>
        <w:t>## [1] 4.92</w:t>
      </w:r>
    </w:p>
    <w:p w14:paraId="0E198FB8" w14:textId="77777777" w:rsidR="00123774" w:rsidRDefault="00B737F0">
      <w:pPr>
        <w:pStyle w:val="FirstParagraph"/>
      </w:pPr>
      <w:r>
        <w:t>d)Find the mean of the resample means. Compare this with the mean of the original data set.</w:t>
      </w:r>
    </w:p>
    <w:p w14:paraId="05AB4649" w14:textId="3E7A5BD7" w:rsidR="00123774" w:rsidRDefault="00B737F0">
      <w:pPr>
        <w:pStyle w:val="SourceCode"/>
      </w:pPr>
      <w:r>
        <w:rPr>
          <w:rStyle w:val="NormalTok"/>
        </w:rPr>
        <w:lastRenderedPageBreak/>
        <w:t>R</w:t>
      </w:r>
      <w:r w:rsidR="0088219C">
        <w:rPr>
          <w:rStyle w:val="NormalTok"/>
        </w:rPr>
        <w:t>_</w:t>
      </w:r>
      <w:r>
        <w:rPr>
          <w:rStyle w:val="NormalTok"/>
        </w:rPr>
        <w:t>Mean&lt;-</w:t>
      </w:r>
      <w:r>
        <w:rPr>
          <w:rStyle w:val="KeywordTok"/>
        </w:rPr>
        <w:t>c</w:t>
      </w:r>
      <w:r>
        <w:rPr>
          <w:rStyle w:val="NormalTok"/>
        </w:rPr>
        <w:t>(Sample1,Sample2,Sample3,Sample4,Sample5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ResampleMean)</w:t>
      </w:r>
    </w:p>
    <w:p w14:paraId="16B41A17" w14:textId="77777777" w:rsidR="00123774" w:rsidRDefault="00B737F0">
      <w:pPr>
        <w:pStyle w:val="SourceCode"/>
      </w:pPr>
      <w:r>
        <w:rPr>
          <w:rStyle w:val="VerbatimChar"/>
        </w:rPr>
        <w:t>## [1] 4.86</w:t>
      </w:r>
    </w:p>
    <w:p w14:paraId="1659A758" w14:textId="44E76204" w:rsidR="00123774" w:rsidRDefault="00B737F0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</w:t>
      </w:r>
      <w:r w:rsidR="0088219C">
        <w:rPr>
          <w:rStyle w:val="NormalTok"/>
        </w:rPr>
        <w:t>org_</w:t>
      </w:r>
      <w:r>
        <w:rPr>
          <w:rStyle w:val="NormalTok"/>
        </w:rPr>
        <w:t>data)</w:t>
      </w:r>
    </w:p>
    <w:p w14:paraId="08759D49" w14:textId="77777777" w:rsidR="00123774" w:rsidRDefault="00B737F0">
      <w:pPr>
        <w:pStyle w:val="SourceCode"/>
      </w:pPr>
      <w:r>
        <w:rPr>
          <w:rStyle w:val="VerbatimChar"/>
        </w:rPr>
        <w:t>## [1] 4.840833</w:t>
      </w:r>
    </w:p>
    <w:p w14:paraId="231FA37B" w14:textId="77777777" w:rsidR="00123774" w:rsidRDefault="00B737F0">
      <w:pPr>
        <w:pStyle w:val="FirstParagraph"/>
      </w:pPr>
      <w:r>
        <w:t>e)Find the minimum and the maximum of the five resample means. This a crude bootstrap confidence interval on the mean.</w:t>
      </w:r>
    </w:p>
    <w:p w14:paraId="0FCF74BC" w14:textId="4D94E08F" w:rsidR="00123774" w:rsidRDefault="00B737F0">
      <w:pPr>
        <w:pStyle w:val="SourceCode"/>
      </w:pPr>
      <w:r>
        <w:rPr>
          <w:rStyle w:val="KeywordTok"/>
        </w:rPr>
        <w:t>min</w:t>
      </w:r>
      <w:r>
        <w:rPr>
          <w:rStyle w:val="NormalTok"/>
        </w:rPr>
        <w:t>(R</w:t>
      </w:r>
      <w:r w:rsidR="0088219C">
        <w:rPr>
          <w:rStyle w:val="NormalTok"/>
        </w:rPr>
        <w:t>_</w:t>
      </w:r>
      <w:r>
        <w:rPr>
          <w:rStyle w:val="NormalTok"/>
        </w:rPr>
        <w:t>Mean)</w:t>
      </w:r>
    </w:p>
    <w:p w14:paraId="24BE1BFA" w14:textId="77777777" w:rsidR="00123774" w:rsidRDefault="00B737F0">
      <w:pPr>
        <w:pStyle w:val="SourceCode"/>
      </w:pPr>
      <w:r>
        <w:rPr>
          <w:rStyle w:val="VerbatimChar"/>
        </w:rPr>
        <w:t>## [1] 4.38</w:t>
      </w:r>
    </w:p>
    <w:p w14:paraId="2C440AD5" w14:textId="0279EB69" w:rsidR="00123774" w:rsidRDefault="00B737F0">
      <w:pPr>
        <w:pStyle w:val="SourceCode"/>
      </w:pPr>
      <w:r>
        <w:rPr>
          <w:rStyle w:val="KeywordTok"/>
        </w:rPr>
        <w:t>max</w:t>
      </w:r>
      <w:r>
        <w:rPr>
          <w:rStyle w:val="NormalTok"/>
        </w:rPr>
        <w:t>(R</w:t>
      </w:r>
      <w:r w:rsidR="0088219C">
        <w:rPr>
          <w:rStyle w:val="NormalTok"/>
        </w:rPr>
        <w:t>_</w:t>
      </w:r>
      <w:r>
        <w:rPr>
          <w:rStyle w:val="NormalTok"/>
        </w:rPr>
        <w:t>Mean)</w:t>
      </w:r>
    </w:p>
    <w:p w14:paraId="49604C05" w14:textId="77777777" w:rsidR="00123774" w:rsidRDefault="00B737F0">
      <w:pPr>
        <w:pStyle w:val="SourceCode"/>
      </w:pPr>
      <w:r>
        <w:rPr>
          <w:rStyle w:val="VerbatimChar"/>
        </w:rPr>
        <w:t>## [1] 5.16</w:t>
      </w:r>
    </w:p>
    <w:p w14:paraId="0E512FF7" w14:textId="77777777" w:rsidR="00123774" w:rsidRDefault="00B737F0">
      <w:pPr>
        <w:pStyle w:val="FirstParagraph"/>
      </w:pPr>
      <w:r>
        <w:t>Ques2: a)For the sample data, compute the mean and its standard error and the median</w:t>
      </w:r>
    </w:p>
    <w:p w14:paraId="5BA9C988" w14:textId="1762838F" w:rsidR="00123774" w:rsidRDefault="00B737F0">
      <w:pPr>
        <w:pStyle w:val="SourceCode"/>
      </w:pPr>
      <w:r>
        <w:rPr>
          <w:rStyle w:val="NormalTok"/>
        </w:rPr>
        <w:t>Airline</w:t>
      </w:r>
      <w:r w:rsidR="0088219C">
        <w:rPr>
          <w:rStyle w:val="NormalTok"/>
        </w:rPr>
        <w:t>_</w:t>
      </w:r>
      <w:r>
        <w:rPr>
          <w:rStyle w:val="NormalTok"/>
        </w:rPr>
        <w:t>Acciden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21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34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4</w:t>
      </w:r>
      <w:r>
        <w:rPr>
          <w:rStyle w:val="NormalTok"/>
        </w:rPr>
        <w:t xml:space="preserve">, </w:t>
      </w:r>
      <w:r>
        <w:rPr>
          <w:rStyle w:val="DecValTok"/>
        </w:rPr>
        <w:t>26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36</w:t>
      </w:r>
      <w:r>
        <w:rPr>
          <w:rStyle w:val="NormalTok"/>
        </w:rPr>
        <w:t xml:space="preserve">, </w:t>
      </w:r>
      <w:r>
        <w:rPr>
          <w:rStyle w:val="DecValTok"/>
        </w:rPr>
        <w:t>37</w:t>
      </w:r>
      <w:r>
        <w:rPr>
          <w:rStyle w:val="NormalTok"/>
        </w:rPr>
        <w:t xml:space="preserve">, </w:t>
      </w:r>
      <w:r>
        <w:rPr>
          <w:rStyle w:val="DecValTok"/>
        </w:rPr>
        <w:t>49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51</w:t>
      </w:r>
      <w:r>
        <w:rPr>
          <w:rStyle w:val="NormalTok"/>
        </w:rPr>
        <w:t xml:space="preserve">, </w:t>
      </w:r>
      <w:r>
        <w:rPr>
          <w:rStyle w:val="DecValTok"/>
        </w:rPr>
        <w:t>56</w:t>
      </w:r>
      <w:r>
        <w:rPr>
          <w:rStyle w:val="NormalTok"/>
        </w:rPr>
        <w:t xml:space="preserve">, </w:t>
      </w:r>
      <w:r>
        <w:rPr>
          <w:rStyle w:val="DecValTok"/>
        </w:rPr>
        <w:t>46</w:t>
      </w:r>
      <w:r>
        <w:rPr>
          <w:rStyle w:val="NormalTok"/>
        </w:rPr>
        <w:t xml:space="preserve">, </w:t>
      </w:r>
      <w:r>
        <w:rPr>
          <w:rStyle w:val="DecValTok"/>
        </w:rPr>
        <w:t>41</w:t>
      </w:r>
      <w:r>
        <w:rPr>
          <w:rStyle w:val="NormalTok"/>
        </w:rPr>
        <w:t xml:space="preserve">, </w:t>
      </w:r>
      <w:r>
        <w:rPr>
          <w:rStyle w:val="DecValTok"/>
        </w:rPr>
        <w:t>54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rPr>
          <w:rStyle w:val="DecValTok"/>
        </w:rPr>
        <w:t>3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AirlineAccident)</w:t>
      </w:r>
    </w:p>
    <w:p w14:paraId="1BA54618" w14:textId="77777777" w:rsidR="00123774" w:rsidRDefault="00B737F0">
      <w:pPr>
        <w:pStyle w:val="SourceCode"/>
      </w:pPr>
      <w:r>
        <w:rPr>
          <w:rStyle w:val="VerbatimChar"/>
        </w:rPr>
        <w:t>## [1] 33.79167</w:t>
      </w:r>
    </w:p>
    <w:p w14:paraId="2E7EB879" w14:textId="77777777" w:rsidR="00123774" w:rsidRDefault="00B737F0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AirlineAccident)</w:t>
      </w:r>
    </w:p>
    <w:p w14:paraId="4E77C4CF" w14:textId="77777777" w:rsidR="00123774" w:rsidRDefault="00B737F0">
      <w:pPr>
        <w:pStyle w:val="SourceCode"/>
      </w:pPr>
      <w:r>
        <w:rPr>
          <w:rStyle w:val="VerbatimChar"/>
        </w:rPr>
        <w:t>## [1] 12.06497</w:t>
      </w:r>
    </w:p>
    <w:p w14:paraId="63C624A5" w14:textId="77777777" w:rsidR="00123774" w:rsidRDefault="00B737F0">
      <w:pPr>
        <w:pStyle w:val="SourceCode"/>
      </w:pPr>
      <w:r>
        <w:rPr>
          <w:rStyle w:val="KeywordTok"/>
        </w:rPr>
        <w:t>median</w:t>
      </w:r>
      <w:r>
        <w:rPr>
          <w:rStyle w:val="NormalTok"/>
        </w:rPr>
        <w:t>(AirlineAccident)</w:t>
      </w:r>
    </w:p>
    <w:p w14:paraId="4378B9EA" w14:textId="77777777" w:rsidR="00123774" w:rsidRDefault="00B737F0">
      <w:pPr>
        <w:pStyle w:val="SourceCode"/>
      </w:pPr>
      <w:r>
        <w:rPr>
          <w:rStyle w:val="VerbatimChar"/>
        </w:rPr>
        <w:t>## [1] 30.5</w:t>
      </w:r>
    </w:p>
    <w:p w14:paraId="09811609" w14:textId="77777777" w:rsidR="00123774" w:rsidRDefault="00B737F0">
      <w:pPr>
        <w:pStyle w:val="Compact"/>
        <w:numPr>
          <w:ilvl w:val="0"/>
          <w:numId w:val="2"/>
        </w:numPr>
      </w:pPr>
      <w:r>
        <w:t>Compute bootstrap estimates of the mean, median and 25% trimmed mean with estimates of their standard errors, using B = 1000 resamples.</w:t>
      </w:r>
    </w:p>
    <w:p w14:paraId="718CAF7B" w14:textId="0F21D7AA" w:rsidR="0088219C" w:rsidRDefault="00B737F0">
      <w:pPr>
        <w:pStyle w:val="SourceCode"/>
        <w:rPr>
          <w:rStyle w:val="CommentTok"/>
        </w:rPr>
      </w:pPr>
      <w:r>
        <w:rPr>
          <w:rStyle w:val="NormalTok"/>
        </w:rPr>
        <w:t>bs_mean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bs_median=</w:t>
      </w:r>
      <w:r>
        <w:rPr>
          <w:rStyle w:val="OtherTok"/>
        </w:rPr>
        <w:t>NULL</w:t>
      </w:r>
      <w:r>
        <w:br/>
      </w:r>
      <w:r>
        <w:rPr>
          <w:rStyle w:val="NormalTok"/>
        </w:rPr>
        <w:t>B=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) {</w:t>
      </w:r>
      <w:r>
        <w:br/>
      </w:r>
      <w:r>
        <w:rPr>
          <w:rStyle w:val="NormalTok"/>
        </w:rPr>
        <w:t xml:space="preserve">   bs_AirlineAccident=</w:t>
      </w:r>
      <w:r>
        <w:rPr>
          <w:rStyle w:val="KeywordTok"/>
        </w:rPr>
        <w:t>sample</w:t>
      </w:r>
      <w:r>
        <w:rPr>
          <w:rStyle w:val="NormalTok"/>
        </w:rPr>
        <w:t>(AirlineAccident,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4</w:t>
      </w:r>
      <w:r>
        <w:rPr>
          <w:rStyle w:val="NormalTok"/>
        </w:rPr>
        <w:t>,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 bs_mean[i]=</w:t>
      </w:r>
      <w:r>
        <w:rPr>
          <w:rStyle w:val="KeywordTok"/>
        </w:rPr>
        <w:t>mean</w:t>
      </w:r>
      <w:r>
        <w:rPr>
          <w:rStyle w:val="NormalTok"/>
        </w:rPr>
        <w:t>(bs_AirlineAccident)</w:t>
      </w:r>
    </w:p>
    <w:p w14:paraId="38370A72" w14:textId="13319E25" w:rsidR="00123774" w:rsidRDefault="00B737F0">
      <w:pPr>
        <w:pStyle w:val="SourceCode"/>
      </w:pPr>
      <w:r>
        <w:rPr>
          <w:rStyle w:val="NormalTok"/>
        </w:rPr>
        <w:t xml:space="preserve">   bs_median[i]=</w:t>
      </w:r>
      <w:r>
        <w:rPr>
          <w:rStyle w:val="KeywordTok"/>
        </w:rPr>
        <w:t>median</w:t>
      </w:r>
      <w:r>
        <w:rPr>
          <w:rStyle w:val="NormalTok"/>
        </w:rPr>
        <w:t xml:space="preserve">(bs_AirlineAccident) 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s_mean)</w:t>
      </w:r>
    </w:p>
    <w:p w14:paraId="32989394" w14:textId="77777777" w:rsidR="00123774" w:rsidRDefault="00B737F0">
      <w:pPr>
        <w:pStyle w:val="SourceCode"/>
      </w:pPr>
      <w:r>
        <w:rPr>
          <w:rStyle w:val="VerbatimChar"/>
        </w:rPr>
        <w:t>## [1] 33.495</w:t>
      </w:r>
    </w:p>
    <w:p w14:paraId="22625847" w14:textId="77777777" w:rsidR="00123774" w:rsidRDefault="00B737F0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median</w:t>
      </w:r>
      <w:r>
        <w:rPr>
          <w:rStyle w:val="NormalTok"/>
        </w:rPr>
        <w:t>(bs_median)</w:t>
      </w:r>
    </w:p>
    <w:p w14:paraId="31E16885" w14:textId="77777777" w:rsidR="00123774" w:rsidRDefault="00B737F0">
      <w:pPr>
        <w:pStyle w:val="SourceCode"/>
      </w:pPr>
      <w:r>
        <w:rPr>
          <w:rStyle w:val="VerbatimChar"/>
        </w:rPr>
        <w:lastRenderedPageBreak/>
        <w:t>## [1] 30</w:t>
      </w:r>
    </w:p>
    <w:p w14:paraId="2F739028" w14:textId="0F88F171" w:rsidR="00123774" w:rsidRDefault="00B737F0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bs_mean, </w:t>
      </w:r>
      <w:r>
        <w:rPr>
          <w:rStyle w:val="DataTypeTok"/>
        </w:rPr>
        <w:t>trim =</w:t>
      </w:r>
      <w:r>
        <w:rPr>
          <w:rStyle w:val="NormalTok"/>
        </w:rPr>
        <w:t xml:space="preserve"> </w:t>
      </w:r>
      <w:r>
        <w:rPr>
          <w:rStyle w:val="FloatTok"/>
        </w:rPr>
        <w:t>.25</w:t>
      </w:r>
      <w:r>
        <w:rPr>
          <w:rStyle w:val="NormalTok"/>
        </w:rPr>
        <w:t xml:space="preserve">) </w:t>
      </w:r>
    </w:p>
    <w:p w14:paraId="7F6E2033" w14:textId="77777777" w:rsidR="00123774" w:rsidRDefault="00B737F0">
      <w:pPr>
        <w:pStyle w:val="SourceCode"/>
      </w:pPr>
      <w:r>
        <w:rPr>
          <w:rStyle w:val="VerbatimChar"/>
        </w:rPr>
        <w:t>## [1] 31.666</w:t>
      </w:r>
    </w:p>
    <w:p w14:paraId="3ED64448" w14:textId="13A34602" w:rsidR="00123774" w:rsidRDefault="00B737F0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bs_mean) </w:t>
      </w:r>
    </w:p>
    <w:p w14:paraId="3D064C75" w14:textId="77777777" w:rsidR="00123774" w:rsidRDefault="00B737F0">
      <w:pPr>
        <w:pStyle w:val="SourceCode"/>
      </w:pPr>
      <w:r>
        <w:rPr>
          <w:rStyle w:val="VerbatimChar"/>
        </w:rPr>
        <w:t>## [1] 11.52635</w:t>
      </w:r>
    </w:p>
    <w:p w14:paraId="35AFF73A" w14:textId="77777777" w:rsidR="00123774" w:rsidRDefault="00B737F0"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bs_median)</w:t>
      </w:r>
    </w:p>
    <w:p w14:paraId="3AAC33ED" w14:textId="77777777" w:rsidR="00123774" w:rsidRDefault="00B737F0">
      <w:pPr>
        <w:pStyle w:val="SourceCode"/>
      </w:pPr>
      <w:r>
        <w:rPr>
          <w:rStyle w:val="VerbatimChar"/>
        </w:rPr>
        <w:t>## [1] 11.52635</w:t>
      </w:r>
    </w:p>
    <w:p w14:paraId="7B50EC5A" w14:textId="77777777" w:rsidR="00123774" w:rsidRDefault="00B737F0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bs_mean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o.of AirlineAccident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6A88300E" w14:textId="77777777" w:rsidR="00123774" w:rsidRDefault="00B737F0">
      <w:pPr>
        <w:pStyle w:val="FirstParagraph"/>
      </w:pPr>
      <w:r>
        <w:rPr>
          <w:noProof/>
        </w:rPr>
        <w:drawing>
          <wp:inline distT="0" distB="0" distL="0" distR="0" wp14:anchorId="4741C926" wp14:editId="41CE89F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tstrap-Labwork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A87091" w14:textId="77777777" w:rsidR="00123774" w:rsidRDefault="00B737F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bs_median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o.of AirlineAccident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>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14:paraId="29F3183C" w14:textId="77777777" w:rsidR="00123774" w:rsidRDefault="00B737F0">
      <w:pPr>
        <w:pStyle w:val="FirstParagraph"/>
      </w:pPr>
      <w:r>
        <w:rPr>
          <w:noProof/>
        </w:rPr>
        <w:lastRenderedPageBreak/>
        <w:drawing>
          <wp:inline distT="0" distB="0" distL="0" distR="0" wp14:anchorId="2B900720" wp14:editId="4F6E1F28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tstrap-Labwork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DF57A0E" w14:textId="77777777" w:rsidR="00123774" w:rsidRDefault="00B737F0">
      <w:pPr>
        <w:pStyle w:val="Compact"/>
        <w:numPr>
          <w:ilvl w:val="0"/>
          <w:numId w:val="3"/>
        </w:numPr>
      </w:pPr>
      <w:r>
        <w:t>Compare parts a and b. How do the estimates compare? # In part a), it returns the average and median of the airline accidents, whereas in part b) apart from the average airline accident and median value, it also shows the 25% trimmed mean of the accident.</w:t>
      </w:r>
    </w:p>
    <w:p w14:paraId="7D585721" w14:textId="77777777" w:rsidR="00123774" w:rsidRDefault="00B737F0">
      <w:pPr>
        <w:pStyle w:val="FirstParagraph"/>
      </w:pPr>
      <w:r>
        <w:t>Ques3: Consider a population that has a normal distribution with mean µ = 36, standard deviation σ = 8. a) The sampling distribution of 𝑋̅ for samples of size 500 will have what distribution, mean and standard error?</w:t>
      </w:r>
    </w:p>
    <w:p w14:paraId="41138A7E" w14:textId="39E3CB42" w:rsidR="00123774" w:rsidRDefault="00B737F0">
      <w:pPr>
        <w:pStyle w:val="BodyText"/>
      </w:pPr>
      <w:r>
        <w:t>ans: For this question, it will be normally distributed with a sample of size 500, mean = 36, and std. error = 8/sq.root(500).</w:t>
      </w:r>
    </w:p>
    <w:p w14:paraId="25B4E735" w14:textId="77777777" w:rsidR="00123774" w:rsidRDefault="00B737F0">
      <w:pPr>
        <w:pStyle w:val="BodyText"/>
      </w:pPr>
      <w:r>
        <w:t>b)Use R to draw a random sample of size 500 from the population. Conduct exploratory data analysis on your sample</w:t>
      </w:r>
    </w:p>
    <w:p w14:paraId="28169128" w14:textId="73C110CC" w:rsidR="00123774" w:rsidRDefault="00B737F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a=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3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a)</w:t>
      </w:r>
    </w:p>
    <w:p w14:paraId="04CB6827" w14:textId="77777777" w:rsidR="00123774" w:rsidRDefault="00B737F0">
      <w:pPr>
        <w:pStyle w:val="SourceCode"/>
      </w:pPr>
      <w:r>
        <w:rPr>
          <w:rStyle w:val="VerbatimChar"/>
        </w:rPr>
        <w:t>## [1] 35.76682</w:t>
      </w:r>
    </w:p>
    <w:p w14:paraId="0A6751A0" w14:textId="77777777" w:rsidR="00123774" w:rsidRDefault="00B737F0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a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38B3161B" w14:textId="77777777" w:rsidR="00123774" w:rsidRDefault="00B737F0">
      <w:pPr>
        <w:pStyle w:val="SourceCode"/>
      </w:pPr>
      <w:r>
        <w:rPr>
          <w:rStyle w:val="VerbatimChar"/>
        </w:rPr>
        <w:t>## [1] 7.751093</w:t>
      </w:r>
    </w:p>
    <w:p w14:paraId="4963DF60" w14:textId="772223B7" w:rsidR="00123774" w:rsidRDefault="00B737F0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a)</w:t>
      </w:r>
      <w:r>
        <w:rPr>
          <w:rStyle w:val="OperatorTok"/>
        </w:rPr>
        <w:t>/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 xml:space="preserve">) </w:t>
      </w:r>
    </w:p>
    <w:p w14:paraId="177D505A" w14:textId="77777777" w:rsidR="00123774" w:rsidRDefault="00B737F0">
      <w:pPr>
        <w:pStyle w:val="SourceCode"/>
      </w:pPr>
      <w:r>
        <w:rPr>
          <w:rStyle w:val="VerbatimChar"/>
        </w:rPr>
        <w:t>## [1] 0.3466394</w:t>
      </w:r>
    </w:p>
    <w:p w14:paraId="3D804471" w14:textId="77777777" w:rsidR="00123774" w:rsidRDefault="00B737F0">
      <w:pPr>
        <w:pStyle w:val="SourceCode"/>
      </w:pPr>
      <w:r>
        <w:rPr>
          <w:rStyle w:val="KeywordTok"/>
        </w:rPr>
        <w:lastRenderedPageBreak/>
        <w:t>hist</w:t>
      </w:r>
      <w:r>
        <w:rPr>
          <w:rStyle w:val="NormalTok"/>
        </w:rPr>
        <w:t>(a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 xml:space="preserve">(a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CCE8248" w14:textId="77777777" w:rsidR="00123774" w:rsidRDefault="00B737F0">
      <w:pPr>
        <w:pStyle w:val="FirstParagraph"/>
      </w:pPr>
      <w:r>
        <w:rPr>
          <w:noProof/>
        </w:rPr>
        <w:drawing>
          <wp:inline distT="0" distB="0" distL="0" distR="0" wp14:anchorId="4EAE14C7" wp14:editId="075FE891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tstrap-Labwork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68FF31" w14:textId="77777777" w:rsidR="00123774" w:rsidRDefault="00B737F0">
      <w:pPr>
        <w:pStyle w:val="BodyText"/>
      </w:pPr>
      <w:r>
        <w:t>c)Compute the bootstrap distribution for your sample and note the bootstrap mean and standard error</w:t>
      </w:r>
    </w:p>
    <w:p w14:paraId="5293CD2A" w14:textId="77777777" w:rsidR="0088219C" w:rsidRDefault="00B737F0">
      <w:pPr>
        <w:pStyle w:val="SourceCode"/>
        <w:rPr>
          <w:rStyle w:val="CommentTok"/>
        </w:rPr>
      </w:pPr>
      <w:r>
        <w:rPr>
          <w:rStyle w:val="NormalTok"/>
        </w:rPr>
        <w:t>B=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br/>
      </w:r>
      <w:r>
        <w:rPr>
          <w:rStyle w:val="NormalTok"/>
        </w:rPr>
        <w:t>bs_</w:t>
      </w:r>
      <w:r>
        <w:rPr>
          <w:rStyle w:val="DecValTok"/>
        </w:rPr>
        <w:t>1</w:t>
      </w:r>
      <w:r>
        <w:rPr>
          <w:rStyle w:val="NormalTok"/>
        </w:rPr>
        <w:t>=</w:t>
      </w:r>
      <w:r>
        <w:rPr>
          <w:rStyle w:val="OtherTok"/>
        </w:rPr>
        <w:t>NULL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</w:p>
    <w:p w14:paraId="6C12B82A" w14:textId="0B32A7B1" w:rsidR="00123774" w:rsidRDefault="00B737F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) {</w:t>
      </w:r>
      <w:r>
        <w:br/>
      </w:r>
      <w:r>
        <w:rPr>
          <w:rStyle w:val="NormalTok"/>
        </w:rPr>
        <w:t xml:space="preserve">  bs1=</w:t>
      </w:r>
      <w:r>
        <w:rPr>
          <w:rStyle w:val="KeywordTok"/>
        </w:rPr>
        <w:t>sample</w:t>
      </w:r>
      <w:r>
        <w:rPr>
          <w:rStyle w:val="NormalTok"/>
        </w:rPr>
        <w:t>(a,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s_</w:t>
      </w:r>
      <w:r>
        <w:rPr>
          <w:rStyle w:val="DecValTok"/>
        </w:rPr>
        <w:t>1</w:t>
      </w:r>
      <w:r>
        <w:rPr>
          <w:rStyle w:val="NormalTok"/>
        </w:rPr>
        <w:t>[i]=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bs1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bs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25301A65" w14:textId="77777777" w:rsidR="00123774" w:rsidRDefault="00B737F0">
      <w:pPr>
        <w:pStyle w:val="SourceCode"/>
      </w:pPr>
      <w:r>
        <w:rPr>
          <w:rStyle w:val="VerbatimChar"/>
        </w:rPr>
        <w:t>## [1] 35.76719</w:t>
      </w:r>
    </w:p>
    <w:p w14:paraId="41716756" w14:textId="77777777" w:rsidR="00123774" w:rsidRDefault="00B737F0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bs_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696357F" w14:textId="77777777" w:rsidR="00123774" w:rsidRDefault="00B737F0">
      <w:pPr>
        <w:pStyle w:val="SourceCode"/>
      </w:pPr>
      <w:r>
        <w:rPr>
          <w:rStyle w:val="VerbatimChar"/>
        </w:rPr>
        <w:t>## [1] 0.3487043</w:t>
      </w:r>
    </w:p>
    <w:p w14:paraId="3B8F0827" w14:textId="77777777" w:rsidR="00123774" w:rsidRDefault="00B737F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bs_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>(bs_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793890CA" w14:textId="77777777" w:rsidR="00123774" w:rsidRDefault="00B737F0">
      <w:pPr>
        <w:pStyle w:val="FirstParagraph"/>
      </w:pPr>
      <w:r>
        <w:rPr>
          <w:noProof/>
        </w:rPr>
        <w:lastRenderedPageBreak/>
        <w:drawing>
          <wp:inline distT="0" distB="0" distL="0" distR="0" wp14:anchorId="0569C717" wp14:editId="46076A9D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tstrap-Labwork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d) #Dist #Mean #std.dev #Population 36 8 #Sampling dist 36 8 #Sample 35.76 7.75 #Bootstrap sample 35.76 0.34</w:t>
      </w:r>
    </w:p>
    <w:p w14:paraId="0A17804F" w14:textId="77777777" w:rsidR="00123774" w:rsidRDefault="00B737F0">
      <w:pPr>
        <w:pStyle w:val="BodyText"/>
      </w:pPr>
      <w:r>
        <w:t>e)Repeat for sample of sizes n = 50 and n = 10. Carefully describe your observations about the effects of sample size on the bootstrap distribution.</w:t>
      </w:r>
    </w:p>
    <w:p w14:paraId="42A211F8" w14:textId="77777777" w:rsidR="00123774" w:rsidRDefault="00B737F0">
      <w:pPr>
        <w:pStyle w:val="SourceCode"/>
      </w:pPr>
      <w:r>
        <w:rPr>
          <w:rStyle w:val="NormalTok"/>
        </w:rPr>
        <w:t>bs_</w:t>
      </w:r>
      <w:r>
        <w:rPr>
          <w:rStyle w:val="DecValTok"/>
        </w:rPr>
        <w:t>50</w:t>
      </w:r>
      <w:r>
        <w:rPr>
          <w:rStyle w:val="NormalTok"/>
        </w:rPr>
        <w:t>=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) {</w:t>
      </w:r>
      <w:r>
        <w:br/>
      </w:r>
      <w:r>
        <w:rPr>
          <w:rStyle w:val="NormalTok"/>
        </w:rPr>
        <w:t>bs50=</w:t>
      </w:r>
      <w:r>
        <w:rPr>
          <w:rStyle w:val="KeywordTok"/>
        </w:rPr>
        <w:t>sample</w:t>
      </w:r>
      <w:r>
        <w:rPr>
          <w:rStyle w:val="NormalTok"/>
        </w:rPr>
        <w:t xml:space="preserve">(a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bs_</w:t>
      </w:r>
      <w:r>
        <w:rPr>
          <w:rStyle w:val="DecValTok"/>
        </w:rPr>
        <w:t>50</w:t>
      </w:r>
      <w:r>
        <w:rPr>
          <w:rStyle w:val="NormalTok"/>
        </w:rPr>
        <w:t>[i]=</w:t>
      </w:r>
      <w:r>
        <w:rPr>
          <w:rStyle w:val="KeywordTok"/>
        </w:rPr>
        <w:t>mean</w:t>
      </w:r>
      <w:r>
        <w:rPr>
          <w:rStyle w:val="NormalTok"/>
        </w:rPr>
        <w:t>(bs50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bs50)</w:t>
      </w:r>
    </w:p>
    <w:p w14:paraId="5E982491" w14:textId="77777777" w:rsidR="00123774" w:rsidRDefault="00B737F0">
      <w:pPr>
        <w:pStyle w:val="SourceCode"/>
      </w:pPr>
      <w:r>
        <w:rPr>
          <w:rStyle w:val="VerbatimChar"/>
        </w:rPr>
        <w:t>## [1] 33.92609</w:t>
      </w:r>
    </w:p>
    <w:p w14:paraId="0DBFC7D7" w14:textId="77777777" w:rsidR="00123774" w:rsidRDefault="00B737F0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bs50)</w:t>
      </w:r>
    </w:p>
    <w:p w14:paraId="11622B92" w14:textId="77777777" w:rsidR="00123774" w:rsidRDefault="00B737F0">
      <w:pPr>
        <w:pStyle w:val="SourceCode"/>
      </w:pPr>
      <w:r>
        <w:rPr>
          <w:rStyle w:val="VerbatimChar"/>
        </w:rPr>
        <w:t>## [1] 7.831231</w:t>
      </w:r>
    </w:p>
    <w:p w14:paraId="7E2E36CF" w14:textId="77777777" w:rsidR="00123774" w:rsidRDefault="00B737F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bs50)</w:t>
      </w:r>
    </w:p>
    <w:p w14:paraId="4DF99AEF" w14:textId="77777777" w:rsidR="00123774" w:rsidRDefault="00B737F0">
      <w:pPr>
        <w:pStyle w:val="FirstParagraph"/>
      </w:pPr>
      <w:r>
        <w:rPr>
          <w:noProof/>
        </w:rPr>
        <w:lastRenderedPageBreak/>
        <w:drawing>
          <wp:inline distT="0" distB="0" distL="0" distR="0" wp14:anchorId="2591D7C9" wp14:editId="6710102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tstrap-Labwork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B9A6DA" w14:textId="72F9885A" w:rsidR="00123774" w:rsidRDefault="00B737F0">
      <w:pPr>
        <w:pStyle w:val="SourceCode"/>
      </w:pPr>
      <w:r>
        <w:br/>
      </w:r>
      <w:r>
        <w:rPr>
          <w:rStyle w:val="NormalTok"/>
        </w:rPr>
        <w:t>bs_</w:t>
      </w:r>
      <w:r>
        <w:rPr>
          <w:rStyle w:val="DecValTok"/>
        </w:rPr>
        <w:t>10</w:t>
      </w:r>
      <w:r>
        <w:rPr>
          <w:rStyle w:val="NormalTok"/>
        </w:rPr>
        <w:t>=</w:t>
      </w:r>
      <w:r>
        <w:rPr>
          <w:rStyle w:val="OtherTok"/>
        </w:rPr>
        <w:t>NULL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) {</w:t>
      </w:r>
      <w:r>
        <w:br/>
      </w:r>
      <w:r>
        <w:rPr>
          <w:rStyle w:val="NormalTok"/>
        </w:rPr>
        <w:t>bs10=</w:t>
      </w:r>
      <w:r>
        <w:rPr>
          <w:rStyle w:val="KeywordTok"/>
        </w:rPr>
        <w:t>sample</w:t>
      </w:r>
      <w:r>
        <w:rPr>
          <w:rStyle w:val="NormalTok"/>
        </w:rPr>
        <w:t xml:space="preserve">(a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ataTypeTok"/>
        </w:rPr>
        <w:t>replace=</w:t>
      </w:r>
      <w:r>
        <w:rPr>
          <w:rStyle w:val="NormalTok"/>
        </w:rPr>
        <w:t>T)</w:t>
      </w:r>
      <w:r>
        <w:br/>
      </w:r>
      <w:r>
        <w:rPr>
          <w:rStyle w:val="NormalTok"/>
        </w:rPr>
        <w:t>bs_</w:t>
      </w:r>
      <w:r>
        <w:rPr>
          <w:rStyle w:val="DecValTok"/>
        </w:rPr>
        <w:t>10</w:t>
      </w:r>
      <w:r>
        <w:rPr>
          <w:rStyle w:val="NormalTok"/>
        </w:rPr>
        <w:t>[i]=</w:t>
      </w:r>
      <w:r>
        <w:rPr>
          <w:rStyle w:val="KeywordTok"/>
        </w:rPr>
        <w:t>mean</w:t>
      </w:r>
      <w:r>
        <w:rPr>
          <w:rStyle w:val="NormalTok"/>
        </w:rPr>
        <w:t>(bs10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bs10)</w:t>
      </w:r>
    </w:p>
    <w:p w14:paraId="1C42E5D8" w14:textId="77777777" w:rsidR="00123774" w:rsidRDefault="00B737F0">
      <w:pPr>
        <w:pStyle w:val="SourceCode"/>
      </w:pPr>
      <w:r>
        <w:rPr>
          <w:rStyle w:val="VerbatimChar"/>
        </w:rPr>
        <w:t>## [1] 31.96081</w:t>
      </w:r>
    </w:p>
    <w:p w14:paraId="4D7851A1" w14:textId="77777777" w:rsidR="00123774" w:rsidRDefault="00B737F0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bs10)</w:t>
      </w:r>
    </w:p>
    <w:p w14:paraId="1BE0763E" w14:textId="77777777" w:rsidR="00123774" w:rsidRDefault="00B737F0">
      <w:pPr>
        <w:pStyle w:val="SourceCode"/>
      </w:pPr>
      <w:r>
        <w:rPr>
          <w:rStyle w:val="VerbatimChar"/>
        </w:rPr>
        <w:t>## [1] 7.226446</w:t>
      </w:r>
    </w:p>
    <w:p w14:paraId="0D24D974" w14:textId="77777777" w:rsidR="00123774" w:rsidRDefault="00B737F0">
      <w:pPr>
        <w:pStyle w:val="SourceCode"/>
      </w:pPr>
      <w:r>
        <w:rPr>
          <w:rStyle w:val="KeywordTok"/>
        </w:rPr>
        <w:t>hist</w:t>
      </w:r>
      <w:r>
        <w:rPr>
          <w:rStyle w:val="NormalTok"/>
        </w:rPr>
        <w:t>(bs10)</w:t>
      </w:r>
    </w:p>
    <w:p w14:paraId="59B70211" w14:textId="77777777" w:rsidR="00123774" w:rsidRDefault="00B737F0">
      <w:pPr>
        <w:pStyle w:val="FirstParagraph"/>
      </w:pPr>
      <w:r>
        <w:rPr>
          <w:noProof/>
        </w:rPr>
        <w:lastRenderedPageBreak/>
        <w:drawing>
          <wp:inline distT="0" distB="0" distL="0" distR="0" wp14:anchorId="6E49D6EE" wp14:editId="21C74BF8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tstrap-Labwork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D73897" w14:textId="77777777" w:rsidR="00123774" w:rsidRDefault="00B737F0">
      <w:pPr>
        <w:pStyle w:val="BodyText"/>
      </w:pPr>
      <w:r>
        <w:t>Ques4: a)</w:t>
      </w:r>
    </w:p>
    <w:p w14:paraId="47A2E0B5" w14:textId="77777777" w:rsidR="00123774" w:rsidRDefault="00B737F0">
      <w:pPr>
        <w:pStyle w:val="SourceCode"/>
      </w:pP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OperatorTok"/>
        </w:rPr>
        <w:t>/</w:t>
      </w:r>
      <w:r>
        <w:rPr>
          <w:rStyle w:val="DecValTok"/>
        </w:rPr>
        <w:t>8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/</w:t>
      </w:r>
      <w:r>
        <w:rPr>
          <w:rStyle w:val="DecValTok"/>
        </w:rPr>
        <w:t>8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/</w:t>
      </w:r>
      <w:r>
        <w:rPr>
          <w:rStyle w:val="DecValTok"/>
        </w:rPr>
        <w:t>8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OperatorTok"/>
        </w:rPr>
        <w:t>/</w:t>
      </w:r>
      <w:r>
        <w:rPr>
          <w:rStyle w:val="DecValTok"/>
        </w:rPr>
        <w:t>8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rPr>
          <w:rStyle w:val="OperatorTok"/>
        </w:rPr>
        <w:t>/</w:t>
      </w:r>
      <w:r>
        <w:rPr>
          <w:rStyle w:val="DecValTok"/>
        </w:rPr>
        <w:t>8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OperatorTok"/>
        </w:rPr>
        <w:t>/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6</w:t>
      </w:r>
    </w:p>
    <w:p w14:paraId="4E935027" w14:textId="77777777" w:rsidR="00123774" w:rsidRDefault="00B737F0">
      <w:pPr>
        <w:pStyle w:val="SourceCode"/>
      </w:pPr>
      <w:r>
        <w:rPr>
          <w:rStyle w:val="VerbatimChar"/>
        </w:rPr>
        <w:t>## [1] 0.6666667</w:t>
      </w:r>
    </w:p>
    <w:p w14:paraId="0476BE31" w14:textId="77777777" w:rsidR="00123774" w:rsidRDefault="00B737F0">
      <w:pPr>
        <w:pStyle w:val="FirstParagraph"/>
      </w:pPr>
      <w:r>
        <w:t>b)Write out the R code to generate data of 100 parametric bootstrap samples and compute an 80% percentile confidence interval for θ.</w:t>
      </w:r>
    </w:p>
    <w:p w14:paraId="5A6AFEFE" w14:textId="0AAAA072" w:rsidR="00123774" w:rsidRDefault="00B737F0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 w:rsidR="0088219C"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_binomial=</w:t>
      </w:r>
      <w:r>
        <w:rPr>
          <w:rStyle w:val="KeywordTok"/>
        </w:rPr>
        <w:t>rbinom</w:t>
      </w:r>
      <w:r>
        <w:rPr>
          <w:rStyle w:val="NormalTok"/>
        </w:rPr>
        <w:t>(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(</w:t>
      </w:r>
      <w:r>
        <w:rPr>
          <w:rStyle w:val="DecValTok"/>
        </w:rPr>
        <w:t>2</w:t>
      </w:r>
      <w:r>
        <w:rPr>
          <w:rStyle w:val="OperatorTok"/>
        </w:rPr>
        <w:t>/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bs_binomial=</w:t>
      </w:r>
      <w:r>
        <w:rPr>
          <w:rStyle w:val="OtherTok"/>
        </w:rPr>
        <w:t>NULL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) {</w:t>
      </w:r>
      <w:r>
        <w:br/>
      </w:r>
      <w:r>
        <w:rPr>
          <w:rStyle w:val="NormalTok"/>
        </w:rPr>
        <w:t xml:space="preserve">  bs_sample=</w:t>
      </w:r>
      <w:r>
        <w:rPr>
          <w:rStyle w:val="KeywordTok"/>
        </w:rPr>
        <w:t>sample</w:t>
      </w:r>
      <w:r>
        <w:rPr>
          <w:rStyle w:val="NormalTok"/>
        </w:rPr>
        <w:t>(x_binomial,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bs_binomial[i]=</w:t>
      </w:r>
      <w:r>
        <w:rPr>
          <w:rStyle w:val="KeywordTok"/>
        </w:rPr>
        <w:t>mean</w:t>
      </w:r>
      <w:r>
        <w:rPr>
          <w:rStyle w:val="NormalTok"/>
        </w:rPr>
        <w:t>(bs_sampl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bs_binomial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14:paraId="55C54205" w14:textId="77777777" w:rsidR="00123774" w:rsidRDefault="00B737F0">
      <w:pPr>
        <w:pStyle w:val="SourceCode"/>
      </w:pPr>
      <w:r>
        <w:rPr>
          <w:rStyle w:val="VerbatimChar"/>
        </w:rPr>
        <w:t xml:space="preserve">##  10%  80% </w:t>
      </w:r>
      <w:r>
        <w:br/>
      </w:r>
      <w:r>
        <w:rPr>
          <w:rStyle w:val="VerbatimChar"/>
        </w:rPr>
        <w:t>## 5.18 5.43</w:t>
      </w:r>
    </w:p>
    <w:p w14:paraId="0B829B4D" w14:textId="77777777" w:rsidR="00123774" w:rsidRDefault="00B737F0">
      <w:pPr>
        <w:pStyle w:val="FirstParagraph"/>
      </w:pPr>
      <w:r>
        <w:t>80% percentile confidence interval for θ is between 5.179 and 5.432</w:t>
      </w:r>
    </w:p>
    <w:p w14:paraId="2C8C9883" w14:textId="77777777" w:rsidR="00123774" w:rsidRDefault="00B737F0">
      <w:pPr>
        <w:pStyle w:val="BodyText"/>
      </w:pPr>
      <w:r>
        <w:t>Ques 5: a)Propose a parametric approach to answer this question. Mention clearly all assumptions for such an approach</w:t>
      </w:r>
    </w:p>
    <w:p w14:paraId="48A387F7" w14:textId="5D0A32A2" w:rsidR="0088219C" w:rsidRDefault="00B737F0">
      <w:pPr>
        <w:pStyle w:val="BodyText"/>
      </w:pPr>
      <w:r>
        <w:lastRenderedPageBreak/>
        <w:t xml:space="preserve">Ans: </w:t>
      </w:r>
      <w:r w:rsidR="0088219C">
        <w:t xml:space="preserve">Lets conduct a hypothesis test and then </w:t>
      </w:r>
      <w:r>
        <w:t xml:space="preserve">conduct a T-test to find if there is a significant difference by evaluating the value of P. p-value&gt;0.05. </w:t>
      </w:r>
      <w:r w:rsidR="0088219C">
        <w:t>F</w:t>
      </w:r>
    </w:p>
    <w:p w14:paraId="76F5528F" w14:textId="44A3DAB5" w:rsidR="00123774" w:rsidRDefault="0088219C">
      <w:pPr>
        <w:pStyle w:val="BodyText"/>
      </w:pPr>
      <w:r>
        <w:t>F</w:t>
      </w:r>
      <w:r w:rsidR="00B737F0">
        <w:t>ail to reject the hypothesis.</w:t>
      </w:r>
    </w:p>
    <w:p w14:paraId="3C6D427E" w14:textId="0D6D1EB2" w:rsidR="00123774" w:rsidRDefault="00B737F0">
      <w:pPr>
        <w:pStyle w:val="SourceCode"/>
      </w:pPr>
      <w:r>
        <w:rPr>
          <w:rStyle w:val="NormalTok"/>
        </w:rPr>
        <w:t>Full_time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DecValTok"/>
        </w:rPr>
        <w:t>23</w:t>
      </w:r>
      <w:r>
        <w:rPr>
          <w:rStyle w:val="NormalTok"/>
        </w:rPr>
        <w:t xml:space="preserve">,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 xml:space="preserve">, </w:t>
      </w:r>
      <w:r>
        <w:rPr>
          <w:rStyle w:val="DecValTok"/>
        </w:rPr>
        <w:t>31</w:t>
      </w:r>
      <w:r>
        <w:rPr>
          <w:rStyle w:val="NormalTok"/>
        </w:rPr>
        <w:t>)</w:t>
      </w:r>
      <w:r>
        <w:br/>
      </w:r>
      <w:r w:rsidR="0088219C">
        <w:rPr>
          <w:rStyle w:val="NormalTok"/>
        </w:rPr>
        <w:t>s</w:t>
      </w:r>
      <w:r>
        <w:rPr>
          <w:rStyle w:val="NormalTok"/>
        </w:rPr>
        <w:t>tuden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11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ecValTok"/>
        </w:rPr>
        <w:t>37</w:t>
      </w:r>
      <w:r>
        <w:rPr>
          <w:rStyle w:val="NormalTok"/>
        </w:rPr>
        <w:t>)</w:t>
      </w:r>
      <w:r>
        <w:br/>
      </w:r>
      <w:r>
        <w:rPr>
          <w:rStyle w:val="KeywordTok"/>
        </w:rPr>
        <w:t>t.test</w:t>
      </w:r>
      <w:r>
        <w:rPr>
          <w:rStyle w:val="NormalTok"/>
        </w:rPr>
        <w:t>(Full_time,</w:t>
      </w:r>
      <w:r w:rsidR="0088219C">
        <w:rPr>
          <w:rStyle w:val="NormalTok"/>
        </w:rPr>
        <w:t xml:space="preserve"> </w:t>
      </w:r>
      <w:r>
        <w:rPr>
          <w:rStyle w:val="NormalTok"/>
        </w:rPr>
        <w:t xml:space="preserve">student , </w:t>
      </w:r>
      <w:r>
        <w:rPr>
          <w:rStyle w:val="DataTypeTok"/>
        </w:rPr>
        <w:t>var.equal =</w:t>
      </w:r>
      <w:r>
        <w:rPr>
          <w:rStyle w:val="NormalTok"/>
        </w:rPr>
        <w:t xml:space="preserve"> T)</w:t>
      </w:r>
    </w:p>
    <w:p w14:paraId="469CB011" w14:textId="4F07C701" w:rsidR="00123774" w:rsidRDefault="00B737F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ull_time and student</w:t>
      </w:r>
      <w:r>
        <w:br/>
      </w:r>
      <w:r>
        <w:rPr>
          <w:rStyle w:val="VerbatimChar"/>
        </w:rPr>
        <w:t>## t = 0.95805, df = 14, p-value = 0.354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4.915511 12.852019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21.11111  17.14286</w:t>
      </w:r>
    </w:p>
    <w:p w14:paraId="041B6348" w14:textId="02368D1D" w:rsidR="00123774" w:rsidRDefault="00B737F0">
      <w:pPr>
        <w:pStyle w:val="Compact"/>
        <w:numPr>
          <w:ilvl w:val="0"/>
          <w:numId w:val="4"/>
        </w:numPr>
      </w:pPr>
      <w:r>
        <w:t>We fail to reject the hypothesis.</w:t>
      </w:r>
    </w:p>
    <w:p w14:paraId="29BC723C" w14:textId="2AE39912" w:rsidR="00123774" w:rsidRDefault="00B737F0">
      <w:pPr>
        <w:pStyle w:val="SourceCode"/>
      </w:pPr>
      <w:r>
        <w:rPr>
          <w:rStyle w:val="NormalTok"/>
        </w:rPr>
        <w:t>B=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br/>
      </w:r>
      <w:r>
        <w:rPr>
          <w:rStyle w:val="NormalTok"/>
        </w:rPr>
        <w:t>diff_mean=</w:t>
      </w:r>
      <w:r>
        <w:rPr>
          <w:rStyle w:val="KeywordTok"/>
        </w:rPr>
        <w:t>numeric</w:t>
      </w:r>
      <w:r>
        <w:rPr>
          <w:rStyle w:val="NormalTok"/>
        </w:rPr>
        <w:t>(B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B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fl.sample=</w:t>
      </w:r>
      <w:r>
        <w:rPr>
          <w:rStyle w:val="KeywordTok"/>
        </w:rPr>
        <w:t>sample</w:t>
      </w:r>
      <w:r>
        <w:rPr>
          <w:rStyle w:val="NormalTok"/>
        </w:rPr>
        <w:t xml:space="preserve">(Full_time_prof, </w:t>
      </w:r>
      <w:r>
        <w:rPr>
          <w:rStyle w:val="DecValTok"/>
        </w:rPr>
        <w:t>9</w:t>
      </w:r>
      <w:r>
        <w:rPr>
          <w:rStyle w:val="NormalTok"/>
        </w:rPr>
        <w:t>, T)</w:t>
      </w:r>
      <w:r>
        <w:br/>
      </w:r>
      <w:r>
        <w:rPr>
          <w:rStyle w:val="NormalTok"/>
        </w:rPr>
        <w:t>gt.sample=</w:t>
      </w:r>
      <w:r>
        <w:rPr>
          <w:rStyle w:val="KeywordTok"/>
        </w:rPr>
        <w:t>sample</w:t>
      </w:r>
      <w:r>
        <w:rPr>
          <w:rStyle w:val="NormalTok"/>
        </w:rPr>
        <w:t xml:space="preserve">(Grad_student, </w:t>
      </w:r>
      <w:r>
        <w:rPr>
          <w:rStyle w:val="DecValTok"/>
        </w:rPr>
        <w:t>7</w:t>
      </w:r>
      <w:r>
        <w:rPr>
          <w:rStyle w:val="NormalTok"/>
        </w:rPr>
        <w:t>, T)</w:t>
      </w:r>
      <w:r>
        <w:br/>
      </w:r>
      <w:r>
        <w:rPr>
          <w:rStyle w:val="NormalTok"/>
        </w:rPr>
        <w:t>diff_mean[i]=</w:t>
      </w:r>
      <w:r>
        <w:rPr>
          <w:rStyle w:val="KeywordTok"/>
        </w:rPr>
        <w:t>mean</w:t>
      </w:r>
      <w:r>
        <w:rPr>
          <w:rStyle w:val="NormalTok"/>
        </w:rPr>
        <w:t>(fl.sample)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gt.sample)</w:t>
      </w:r>
      <w:r>
        <w:br/>
      </w:r>
      <w:r>
        <w:rPr>
          <w:rStyle w:val="NormalTok"/>
        </w:rPr>
        <w:t>}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diff_mean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>(Full_time_prof)</w:t>
      </w:r>
      <w:r>
        <w:rPr>
          <w:rStyle w:val="OperatorTok"/>
        </w:rPr>
        <w:t>-</w:t>
      </w:r>
      <w:r>
        <w:rPr>
          <w:rStyle w:val="KeywordTok"/>
        </w:rPr>
        <w:t>mean</w:t>
      </w:r>
      <w:r>
        <w:rPr>
          <w:rStyle w:val="NormalTok"/>
        </w:rPr>
        <w:t xml:space="preserve">(Grad_student)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14:paraId="3D7740AA" w14:textId="77777777" w:rsidR="00123774" w:rsidRDefault="00B737F0">
      <w:pPr>
        <w:pStyle w:val="FirstParagraph"/>
      </w:pPr>
      <w:r>
        <w:rPr>
          <w:noProof/>
        </w:rPr>
        <w:lastRenderedPageBreak/>
        <w:drawing>
          <wp:inline distT="0" distB="0" distL="0" distR="0" wp14:anchorId="75BA24F5" wp14:editId="0128D03B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otstrap-Labwork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F87D92" w14:textId="77777777" w:rsidR="00123774" w:rsidRDefault="00B737F0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 xml:space="preserve">(diff_mean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 xml:space="preserve">, 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14:paraId="31F60C47" w14:textId="77777777" w:rsidR="00123774" w:rsidRDefault="00B737F0">
      <w:pPr>
        <w:pStyle w:val="SourceCode"/>
      </w:pPr>
      <w:r>
        <w:rPr>
          <w:rStyle w:val="VerbatimChar"/>
        </w:rPr>
        <w:t xml:space="preserve">##      2.5%     97.5% </w:t>
      </w:r>
      <w:r>
        <w:br/>
      </w:r>
      <w:r>
        <w:rPr>
          <w:rStyle w:val="VerbatimChar"/>
        </w:rPr>
        <w:t>## -4.555556 11.031746</w:t>
      </w:r>
    </w:p>
    <w:sectPr w:rsidR="0012377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7B7DA22" w14:textId="77777777" w:rsidR="00AB7E38" w:rsidRDefault="00AB7E38">
      <w:pPr>
        <w:spacing w:after="0"/>
      </w:pPr>
      <w:r>
        <w:separator/>
      </w:r>
    </w:p>
  </w:endnote>
  <w:endnote w:type="continuationSeparator" w:id="0">
    <w:p w14:paraId="5B7261BD" w14:textId="77777777" w:rsidR="00AB7E38" w:rsidRDefault="00AB7E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7BF98A5" w14:textId="77777777" w:rsidR="00AB7E38" w:rsidRDefault="00AB7E38">
      <w:r>
        <w:separator/>
      </w:r>
    </w:p>
  </w:footnote>
  <w:footnote w:type="continuationSeparator" w:id="0">
    <w:p w14:paraId="6F79E4AC" w14:textId="77777777" w:rsidR="00AB7E38" w:rsidRDefault="00AB7E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A44C9366"/>
    <w:lvl w:ilvl="0">
      <w:start w:val="2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BE224C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17EE5D2C"/>
    <w:lvl w:ilvl="0">
      <w:start w:val="3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3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3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0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1ED1"/>
    <w:rsid w:val="00123774"/>
    <w:rsid w:val="002701D9"/>
    <w:rsid w:val="004E29B3"/>
    <w:rsid w:val="00590D07"/>
    <w:rsid w:val="00631CE4"/>
    <w:rsid w:val="00717D94"/>
    <w:rsid w:val="00784D58"/>
    <w:rsid w:val="0088219C"/>
    <w:rsid w:val="008D6863"/>
    <w:rsid w:val="00AB5C8C"/>
    <w:rsid w:val="00AB7E38"/>
    <w:rsid w:val="00B737F0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F5CD21"/>
  <w15:docId w15:val="{E56A101D-835A-45D0-AFAA-241FF64AFF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0</Pages>
  <Words>844</Words>
  <Characters>4815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ootstrap worksheet</vt:lpstr>
    </vt:vector>
  </TitlesOfParts>
  <Company/>
  <LinksUpToDate>false</LinksUpToDate>
  <CharactersWithSpaces>5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strap worksheet</dc:title>
  <dc:creator>Anish Raviraj</dc:creator>
  <cp:keywords/>
  <cp:lastModifiedBy>Sajith Gowthaman</cp:lastModifiedBy>
  <cp:revision>6</cp:revision>
  <cp:lastPrinted>2020-02-15T15:39:00Z</cp:lastPrinted>
  <dcterms:created xsi:type="dcterms:W3CDTF">2020-02-10T04:55:00Z</dcterms:created>
  <dcterms:modified xsi:type="dcterms:W3CDTF">2020-02-15T15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8/2020</vt:lpwstr>
  </property>
  <property fmtid="{D5CDD505-2E9C-101B-9397-08002B2CF9AE}" pid="3" name="output">
    <vt:lpwstr/>
  </property>
</Properties>
</file>